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5CA1F" w14:textId="3A6D7CBE" w:rsidR="006E0CA0" w:rsidRDefault="006E0CA0">
      <w:pPr>
        <w:rPr>
          <w:lang w:val="tr-TR"/>
        </w:rPr>
      </w:pPr>
    </w:p>
    <w:tbl>
      <w:tblPr>
        <w:tblW w:w="10388" w:type="dxa"/>
        <w:tblInd w:w="-7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3"/>
        <w:gridCol w:w="748"/>
        <w:gridCol w:w="3154"/>
        <w:gridCol w:w="973"/>
        <w:gridCol w:w="1455"/>
        <w:gridCol w:w="2945"/>
      </w:tblGrid>
      <w:tr w:rsidR="00B10269" w:rsidRPr="00E12C5B" w14:paraId="0BA66C95" w14:textId="77777777" w:rsidTr="00F072EA">
        <w:trPr>
          <w:trHeight w:val="300"/>
        </w:trPr>
        <w:tc>
          <w:tcPr>
            <w:tcW w:w="10388" w:type="dxa"/>
            <w:gridSpan w:val="6"/>
            <w:tcBorders>
              <w:bottom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523D1048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/>
              </w:rPr>
              <w:t xml:space="preserve">OSMANİYE KORKUT ATA ÜNİVERSİTESİ </w:t>
            </w:r>
          </w:p>
        </w:tc>
      </w:tr>
      <w:tr w:rsidR="00B10269" w:rsidRPr="00E12C5B" w14:paraId="402EEFEA" w14:textId="77777777" w:rsidTr="00F072EA">
        <w:trPr>
          <w:trHeight w:val="300"/>
        </w:trPr>
        <w:tc>
          <w:tcPr>
            <w:tcW w:w="10388" w:type="dxa"/>
            <w:gridSpan w:val="6"/>
            <w:tcBorders>
              <w:top w:val="nil"/>
              <w:bottom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0AA03C1E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/>
              </w:rPr>
              <w:t>FEN-EDEBİYAT FAKÜLTESİ</w:t>
            </w:r>
          </w:p>
        </w:tc>
      </w:tr>
      <w:tr w:rsidR="00B10269" w:rsidRPr="00E12C5B" w14:paraId="73115159" w14:textId="77777777" w:rsidTr="00F072EA">
        <w:trPr>
          <w:trHeight w:val="300"/>
        </w:trPr>
        <w:tc>
          <w:tcPr>
            <w:tcW w:w="10388" w:type="dxa"/>
            <w:gridSpan w:val="6"/>
            <w:tcBorders>
              <w:top w:val="nil"/>
              <w:bottom w:val="nil"/>
            </w:tcBorders>
            <w:shd w:val="clear" w:color="auto" w:fill="EDEDED" w:themeFill="accent3" w:themeFillTint="33"/>
            <w:noWrap/>
            <w:vAlign w:val="center"/>
            <w:hideMark/>
          </w:tcPr>
          <w:p w14:paraId="63B6B381" w14:textId="662DC67E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İN</w:t>
            </w:r>
            <w:r w:rsidR="000C1DD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GİLİZCE MÜTERCİM VE TERCÜMANLIK</w:t>
            </w: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BÖLÜMÜ</w:t>
            </w:r>
          </w:p>
        </w:tc>
      </w:tr>
      <w:tr w:rsidR="00B10269" w:rsidRPr="00E12C5B" w14:paraId="6BC83CEE" w14:textId="77777777" w:rsidTr="00F072EA">
        <w:trPr>
          <w:trHeight w:val="300"/>
        </w:trPr>
        <w:tc>
          <w:tcPr>
            <w:tcW w:w="10388" w:type="dxa"/>
            <w:gridSpan w:val="6"/>
            <w:tcBorders>
              <w:top w:val="nil"/>
            </w:tcBorders>
            <w:shd w:val="clear" w:color="auto" w:fill="EDEDED" w:themeFill="accent3" w:themeFillTint="33"/>
            <w:vAlign w:val="center"/>
            <w:hideMark/>
          </w:tcPr>
          <w:p w14:paraId="7A6ABC57" w14:textId="7BD6D412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3</w:t>
            </w: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EĞİTİM ÖĞRETİM YILI GÜZ YARIYILI </w:t>
            </w:r>
            <w:r w:rsidR="000544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BÜTÜNLEME</w:t>
            </w: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SINAV</w:t>
            </w:r>
            <w:r w:rsidR="000544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I</w:t>
            </w: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PROGRAMI</w:t>
            </w:r>
          </w:p>
        </w:tc>
      </w:tr>
      <w:tr w:rsidR="00B10269" w:rsidRPr="00E12C5B" w14:paraId="0421B05A" w14:textId="77777777" w:rsidTr="00F072EA">
        <w:trPr>
          <w:trHeight w:val="403"/>
        </w:trPr>
        <w:tc>
          <w:tcPr>
            <w:tcW w:w="1113" w:type="dxa"/>
            <w:shd w:val="clear" w:color="auto" w:fill="EDEDED" w:themeFill="accent3" w:themeFillTint="33"/>
            <w:noWrap/>
            <w:vAlign w:val="center"/>
            <w:hideMark/>
          </w:tcPr>
          <w:p w14:paraId="7BD662E1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GÜN</w:t>
            </w:r>
          </w:p>
        </w:tc>
        <w:tc>
          <w:tcPr>
            <w:tcW w:w="748" w:type="dxa"/>
            <w:shd w:val="clear" w:color="auto" w:fill="EDEDED" w:themeFill="accent3" w:themeFillTint="33"/>
            <w:noWrap/>
            <w:vAlign w:val="center"/>
            <w:hideMark/>
          </w:tcPr>
          <w:p w14:paraId="6A9C4BA5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SINIF</w:t>
            </w:r>
          </w:p>
        </w:tc>
        <w:tc>
          <w:tcPr>
            <w:tcW w:w="3154" w:type="dxa"/>
            <w:shd w:val="clear" w:color="auto" w:fill="EDEDED" w:themeFill="accent3" w:themeFillTint="33"/>
            <w:noWrap/>
            <w:vAlign w:val="center"/>
            <w:hideMark/>
          </w:tcPr>
          <w:p w14:paraId="090EE72A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DERSLER</w:t>
            </w:r>
          </w:p>
        </w:tc>
        <w:tc>
          <w:tcPr>
            <w:tcW w:w="973" w:type="dxa"/>
            <w:shd w:val="clear" w:color="auto" w:fill="EDEDED" w:themeFill="accent3" w:themeFillTint="33"/>
            <w:noWrap/>
            <w:vAlign w:val="center"/>
            <w:hideMark/>
          </w:tcPr>
          <w:p w14:paraId="1BC6F127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SAAT</w:t>
            </w:r>
          </w:p>
        </w:tc>
        <w:tc>
          <w:tcPr>
            <w:tcW w:w="1455" w:type="dxa"/>
            <w:shd w:val="clear" w:color="auto" w:fill="EDEDED" w:themeFill="accent3" w:themeFillTint="33"/>
            <w:noWrap/>
            <w:vAlign w:val="center"/>
            <w:hideMark/>
          </w:tcPr>
          <w:p w14:paraId="3A1E362B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SINAV SALONU</w:t>
            </w:r>
          </w:p>
        </w:tc>
        <w:tc>
          <w:tcPr>
            <w:tcW w:w="2945" w:type="dxa"/>
            <w:shd w:val="clear" w:color="auto" w:fill="EDEDED" w:themeFill="accent3" w:themeFillTint="33"/>
            <w:noWrap/>
            <w:vAlign w:val="center"/>
            <w:hideMark/>
          </w:tcPr>
          <w:p w14:paraId="3410D0A9" w14:textId="77777777" w:rsidR="00B10269" w:rsidRPr="00E12C5B" w:rsidRDefault="00B10269" w:rsidP="00F07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E12C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ÖĞRETİM ELEMANI</w:t>
            </w:r>
          </w:p>
        </w:tc>
      </w:tr>
      <w:tr w:rsidR="00E62E42" w:rsidRPr="00263681" w14:paraId="6592088D" w14:textId="77777777" w:rsidTr="00AF26C6">
        <w:trPr>
          <w:trHeight w:val="471"/>
        </w:trPr>
        <w:tc>
          <w:tcPr>
            <w:tcW w:w="1113" w:type="dxa"/>
            <w:vMerge w:val="restart"/>
            <w:shd w:val="clear" w:color="auto" w:fill="EDEDED" w:themeFill="accent3" w:themeFillTint="33"/>
            <w:vAlign w:val="center"/>
            <w:hideMark/>
          </w:tcPr>
          <w:p w14:paraId="1B770EB7" w14:textId="4936762B" w:rsidR="00E62E42" w:rsidRPr="00263681" w:rsidRDefault="000544D7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12</w:t>
            </w:r>
            <w:r w:rsidR="00E62E4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</w:t>
            </w:r>
            <w:r w:rsidR="00E62E4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="00E62E4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Pazartesi</w:t>
            </w: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417C47CA" w14:textId="3B415E45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57DAEAE5" w14:textId="1A549B11" w:rsidR="00E62E42" w:rsidRPr="00E12C5B" w:rsidRDefault="00652C62" w:rsidP="00652C6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2C62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203 İNGİLİZ EDEBİYATINA GİRİŞ I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04723D38" w14:textId="265A6261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0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2DA341A5" w14:textId="6BB26871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6B1A2889" w14:textId="55C7D2E3" w:rsidR="00E62E42" w:rsidRPr="00E12C5B" w:rsidRDefault="00652C62" w:rsidP="00E62E4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E62E42" w:rsidRPr="00095081" w14:paraId="18497472" w14:textId="77777777" w:rsidTr="00AF26C6">
        <w:trPr>
          <w:trHeight w:val="509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  <w:hideMark/>
          </w:tcPr>
          <w:p w14:paraId="2E5F01EF" w14:textId="77777777" w:rsidR="00E62E42" w:rsidRPr="00263681" w:rsidRDefault="00E62E42" w:rsidP="00E62E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0DD9F935" w14:textId="3BFE512D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39304025" w14:textId="77777777" w:rsidR="00652C62" w:rsidRPr="00652C62" w:rsidRDefault="00652C62" w:rsidP="00652C6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2C62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103 YAZMA BECERİSİ II</w:t>
            </w:r>
          </w:p>
          <w:p w14:paraId="7E3A0F63" w14:textId="22FBFEA7" w:rsidR="00E62E42" w:rsidRPr="00E12C5B" w:rsidRDefault="00E62E42" w:rsidP="00652C6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146D3E75" w14:textId="7844C26F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3E01BAC9" w14:textId="6CFED32D" w:rsidR="00E62E42" w:rsidRPr="00E12C5B" w:rsidRDefault="00652C62" w:rsidP="00E62E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63679845" w14:textId="3EE50BEC" w:rsidR="00E62E42" w:rsidRPr="00E12C5B" w:rsidRDefault="00652C62" w:rsidP="00E62E4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072E63" w:rsidRPr="00095081" w14:paraId="3109D07D" w14:textId="77777777" w:rsidTr="00534131">
        <w:trPr>
          <w:trHeight w:val="457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  <w:hideMark/>
          </w:tcPr>
          <w:p w14:paraId="55050A09" w14:textId="77777777" w:rsidR="00072E63" w:rsidRPr="00263681" w:rsidRDefault="00072E63" w:rsidP="00072E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3D5EE631" w14:textId="0F59679D" w:rsidR="00072E63" w:rsidRPr="00E12C5B" w:rsidRDefault="00652C62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7CB1C75B" w14:textId="56AD02A4" w:rsidR="00072E63" w:rsidRPr="00E12C5B" w:rsidRDefault="00652C62" w:rsidP="00072E6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2C62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401 YERELLEŞTİRME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4B39DAEE" w14:textId="7B74A732" w:rsidR="00072E63" w:rsidRPr="00E12C5B" w:rsidRDefault="00652C62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0590B375" w14:textId="331310FD" w:rsidR="00072E63" w:rsidRPr="00E12C5B" w:rsidRDefault="00AF26C6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1B413E90" w14:textId="7CD47983" w:rsidR="00072E63" w:rsidRPr="00E12C5B" w:rsidRDefault="00AF26C6" w:rsidP="00072E6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072E63" w:rsidRPr="00263681" w14:paraId="359AE56E" w14:textId="77777777" w:rsidTr="00AF26C6">
        <w:trPr>
          <w:trHeight w:val="457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60900B66" w14:textId="77777777" w:rsidR="00072E63" w:rsidRPr="00263681" w:rsidRDefault="00072E63" w:rsidP="00072E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1112268B" w14:textId="645CDFFD" w:rsidR="00072E63" w:rsidRPr="00E12C5B" w:rsidRDefault="00AF26C6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788D26BB" w14:textId="77777777" w:rsidR="00AF26C6" w:rsidRPr="00AF26C6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AF26C6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TD I TÜRK DİLİ I</w:t>
            </w:r>
          </w:p>
          <w:p w14:paraId="005D57D9" w14:textId="5A13BE7B" w:rsidR="00072E63" w:rsidRPr="00E12C5B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AF26C6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 (B. SAĞIROĞLU) D-105</w:t>
            </w: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17FFDFE6" w14:textId="35B04B27" w:rsidR="00072E63" w:rsidRPr="00E12C5B" w:rsidRDefault="00AF26C6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</w:t>
            </w:r>
            <w:r w:rsidR="00B454D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0</w:t>
            </w: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4E3D39A5" w14:textId="1B5F5E5D" w:rsidR="00072E63" w:rsidRPr="00E12C5B" w:rsidRDefault="00AF26C6" w:rsidP="00072E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1DD954E7" w14:textId="4852DF28" w:rsidR="00072E63" w:rsidRPr="00E12C5B" w:rsidRDefault="00AF26C6" w:rsidP="00072E6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irsel SAĞIROĞLU</w:t>
            </w:r>
          </w:p>
        </w:tc>
      </w:tr>
      <w:tr w:rsidR="00AF26C6" w:rsidRPr="00263681" w14:paraId="48A04F3F" w14:textId="77777777" w:rsidTr="00534131">
        <w:trPr>
          <w:trHeight w:val="457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11EC33A5" w14:textId="77777777" w:rsidR="00AF26C6" w:rsidRPr="00263681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2D860B7F" w14:textId="34D7721B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0A73D6B7" w14:textId="4841435C" w:rsidR="00AF26C6" w:rsidRPr="00AF26C6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AF26C6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315 LEGAL DOKÜMAN ÇEVİRİLERİ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1900DA36" w14:textId="0AC1FA31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50C01824" w14:textId="4EA7CE24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746B04B3" w14:textId="169C1897" w:rsidR="00AF26C6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AF26C6" w:rsidRPr="00263681" w14:paraId="77411C98" w14:textId="77777777" w:rsidTr="00AF26C6">
        <w:trPr>
          <w:trHeight w:val="457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62F431A7" w14:textId="77777777" w:rsidR="00AF26C6" w:rsidRPr="00263681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4D21B620" w14:textId="7A6817D2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2154B707" w14:textId="743F4D11" w:rsidR="00AF26C6" w:rsidRPr="00AF26C6" w:rsidRDefault="00AF26C6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AF26C6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305 SÖZLÜ ÇEVİRİ I 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49FE535F" w14:textId="70C217EE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3CD13675" w14:textId="2F0CC4EC" w:rsidR="00AF26C6" w:rsidRDefault="00AF26C6" w:rsidP="00AF26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41230344" w14:textId="266D9E34" w:rsidR="00AF26C6" w:rsidRDefault="009C62B0" w:rsidP="00AF26C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031DE2" w:rsidRPr="00263681" w14:paraId="2618673D" w14:textId="77777777" w:rsidTr="00534131">
        <w:trPr>
          <w:trHeight w:val="457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126079B1" w14:textId="77777777" w:rsidR="00031DE2" w:rsidRPr="00263681" w:rsidRDefault="00031DE2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1A292EC7" w14:textId="68D98EBD" w:rsidR="00031DE2" w:rsidRPr="00E12C5B" w:rsidRDefault="00AF26C6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38F459F7" w14:textId="7F6EAA2C" w:rsidR="00031DE2" w:rsidRPr="00E12C5B" w:rsidRDefault="00AF26C6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AF26C6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405 ÇEVİRİDE DÜZELTME VE SON OKUMA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112C3220" w14:textId="3C3FA210" w:rsidR="00031DE2" w:rsidRPr="00E12C5B" w:rsidRDefault="00AF26C6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678B9D7C" w14:textId="54CFCDED" w:rsidR="00031DE2" w:rsidRPr="00E12C5B" w:rsidRDefault="00AF26C6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72259029" w14:textId="3C6D4F87" w:rsidR="00031DE2" w:rsidRPr="00E12C5B" w:rsidRDefault="00AF26C6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031DE2" w:rsidRPr="00263681" w14:paraId="4EB65932" w14:textId="77777777" w:rsidTr="00534131">
        <w:trPr>
          <w:trHeight w:val="496"/>
        </w:trPr>
        <w:tc>
          <w:tcPr>
            <w:tcW w:w="1113" w:type="dxa"/>
            <w:vMerge w:val="restart"/>
            <w:shd w:val="clear" w:color="auto" w:fill="EDEDED" w:themeFill="accent3" w:themeFillTint="33"/>
            <w:vAlign w:val="center"/>
            <w:hideMark/>
          </w:tcPr>
          <w:p w14:paraId="113D49D5" w14:textId="6BCE1E16" w:rsidR="00031DE2" w:rsidRPr="00263681" w:rsidRDefault="000544D7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13</w:t>
            </w:r>
            <w:r w:rsidR="00031DE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</w:t>
            </w:r>
            <w:r w:rsidR="00031DE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="00031DE2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  Salı</w:t>
            </w: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77462C78" w14:textId="465FD55A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5A24EB5B" w14:textId="74CF6B1A" w:rsidR="00031DE2" w:rsidRPr="00E12C5B" w:rsidRDefault="00EB04A8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201 SÖZLÜ İLETİŞİM BECERİLERİ I 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5565F453" w14:textId="79761BAA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0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435AEE11" w14:textId="4A40C518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126BDAD2" w14:textId="6A5DB5FB" w:rsidR="00031DE2" w:rsidRPr="00E12C5B" w:rsidRDefault="00EB04A8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031DE2" w:rsidRPr="00095081" w14:paraId="7919262C" w14:textId="77777777" w:rsidTr="009C62B0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4488A1C4" w14:textId="77777777" w:rsidR="00031DE2" w:rsidRPr="00263681" w:rsidRDefault="00031DE2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48B2A46F" w14:textId="544CB776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085B1410" w14:textId="09230354" w:rsidR="00031DE2" w:rsidRPr="00E12C5B" w:rsidRDefault="00EB04A8" w:rsidP="00EB04A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DOY101 DİJİTAL OKURYAZARLIK </w:t>
            </w: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291D6635" w14:textId="44AB5877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</w:t>
            </w:r>
            <w:r w:rsidR="00C1042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:</w:t>
            </w:r>
            <w:r w:rsidR="00C1042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0</w:t>
            </w: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67E6C22A" w14:textId="22634266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1AB3A6F8" w14:textId="1D03748F" w:rsidR="00031DE2" w:rsidRDefault="00EB04A8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Öğr. Gör. H. Ömer LEKESİZ</w:t>
            </w:r>
          </w:p>
        </w:tc>
      </w:tr>
      <w:tr w:rsidR="00031DE2" w:rsidRPr="00263681" w14:paraId="2CD6B1BC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54DA5B05" w14:textId="77777777" w:rsidR="00031DE2" w:rsidRPr="00263681" w:rsidRDefault="00031DE2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57E2C487" w14:textId="554CFC38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319A5698" w14:textId="4BB1B60E" w:rsidR="00031DE2" w:rsidRPr="00E12C5B" w:rsidRDefault="00EB04A8" w:rsidP="00EB04A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301 ÇEVİRİ TEKNİKLERİ I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08F8E01C" w14:textId="2AEA367F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4EBA524F" w14:textId="1C4CF641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5CF48D1E" w14:textId="164EC55E" w:rsidR="00031DE2" w:rsidRPr="00E12C5B" w:rsidRDefault="00EB04A8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031DE2" w:rsidRPr="00095081" w14:paraId="152BC2F3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436D3A1C" w14:textId="77777777" w:rsidR="00031DE2" w:rsidRPr="00263681" w:rsidRDefault="00031DE2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4472C4" w:themeFill="accent1"/>
            <w:vAlign w:val="center"/>
          </w:tcPr>
          <w:p w14:paraId="505B2295" w14:textId="7B4C3697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4472C4" w:themeFill="accent1"/>
            <w:noWrap/>
            <w:vAlign w:val="center"/>
          </w:tcPr>
          <w:p w14:paraId="534A82DF" w14:textId="2412C2F8" w:rsidR="00031DE2" w:rsidRPr="00E12C5B" w:rsidRDefault="00EB04A8" w:rsidP="00EB04A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213 KARŞILAŞTIRMALI ÜLKE BİLGİSİ I </w:t>
            </w:r>
          </w:p>
        </w:tc>
        <w:tc>
          <w:tcPr>
            <w:tcW w:w="973" w:type="dxa"/>
            <w:shd w:val="clear" w:color="auto" w:fill="4472C4" w:themeFill="accent1"/>
            <w:noWrap/>
            <w:vAlign w:val="center"/>
          </w:tcPr>
          <w:p w14:paraId="6C8B8F8F" w14:textId="6CBF20DA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4472C4" w:themeFill="accent1"/>
            <w:noWrap/>
            <w:vAlign w:val="center"/>
          </w:tcPr>
          <w:p w14:paraId="410F4607" w14:textId="32493D81" w:rsidR="00031DE2" w:rsidRPr="00E12C5B" w:rsidRDefault="00EB04A8" w:rsidP="00031D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4472C4" w:themeFill="accent1"/>
            <w:noWrap/>
            <w:vAlign w:val="center"/>
          </w:tcPr>
          <w:p w14:paraId="01FE55BC" w14:textId="30FF2671" w:rsidR="00031DE2" w:rsidRPr="00E12C5B" w:rsidRDefault="00EB04A8" w:rsidP="00031DE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Prof. Dr. Bülent KIRMIZI</w:t>
            </w:r>
          </w:p>
        </w:tc>
      </w:tr>
      <w:tr w:rsidR="006F41D5" w:rsidRPr="00263681" w14:paraId="7545EAEE" w14:textId="77777777" w:rsidTr="00534131">
        <w:trPr>
          <w:trHeight w:val="542"/>
        </w:trPr>
        <w:tc>
          <w:tcPr>
            <w:tcW w:w="1113" w:type="dxa"/>
            <w:vMerge w:val="restart"/>
            <w:shd w:val="clear" w:color="auto" w:fill="EDEDED" w:themeFill="accent3" w:themeFillTint="33"/>
            <w:vAlign w:val="center"/>
            <w:hideMark/>
          </w:tcPr>
          <w:p w14:paraId="053DC3C1" w14:textId="100D6380" w:rsidR="006F41D5" w:rsidRPr="00263681" w:rsidRDefault="000544D7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14</w:t>
            </w:r>
            <w:r w:rsidR="006F41D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</w:t>
            </w:r>
            <w:r w:rsidR="006F41D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="006F41D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Çarşamba</w:t>
            </w: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2D8B874D" w14:textId="01FCA28D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5CD253B0" w14:textId="57A062D3" w:rsidR="006F41D5" w:rsidRPr="00E12C5B" w:rsidRDefault="009C62B0" w:rsidP="009C62B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9C62B0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105 İLERİ İNGİLİZCE DİLBİLGİSİ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0BE1620E" w14:textId="3BBAA299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9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607B61C4" w14:textId="5A9F9E05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78627C42" w14:textId="6899E125" w:rsidR="006F41D5" w:rsidRPr="00E12C5B" w:rsidRDefault="002D5B8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6F41D5" w:rsidRPr="00263681" w14:paraId="127B4B0E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35D1F148" w14:textId="77777777" w:rsidR="006F41D5" w:rsidRPr="00263681" w:rsidRDefault="006F41D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5222206F" w14:textId="4578DB77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024334E5" w14:textId="0C2D138E" w:rsidR="006F41D5" w:rsidRPr="00E12C5B" w:rsidRDefault="002D5B8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D5B8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409 SOSYAL BİLİMLER METİNLERİ ÇEVİRİSİ I 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6750DE40" w14:textId="32385551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9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246B2BC6" w14:textId="23D5C6FA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3E7B1256" w14:textId="5F9CAE77" w:rsidR="006F41D5" w:rsidRPr="00E12C5B" w:rsidRDefault="002D5B8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6F41D5" w:rsidRPr="00263681" w14:paraId="79FABF46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  <w:hideMark/>
          </w:tcPr>
          <w:p w14:paraId="606C1874" w14:textId="77777777" w:rsidR="006F41D5" w:rsidRPr="00263681" w:rsidRDefault="006F41D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5A5A5" w:themeFill="accent3"/>
            <w:vAlign w:val="center"/>
          </w:tcPr>
          <w:p w14:paraId="2DF2FE79" w14:textId="3B05074B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A5A5A5" w:themeFill="accent3"/>
            <w:noWrap/>
            <w:vAlign w:val="center"/>
          </w:tcPr>
          <w:p w14:paraId="5E1923C0" w14:textId="640C1E90" w:rsidR="006F41D5" w:rsidRPr="00E12C5B" w:rsidRDefault="002D5B8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D5B8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205 İLERİ OKUMA BECERİSİ I </w:t>
            </w:r>
          </w:p>
        </w:tc>
        <w:tc>
          <w:tcPr>
            <w:tcW w:w="973" w:type="dxa"/>
            <w:shd w:val="clear" w:color="auto" w:fill="A5A5A5" w:themeFill="accent3"/>
            <w:noWrap/>
            <w:vAlign w:val="center"/>
          </w:tcPr>
          <w:p w14:paraId="057D54A5" w14:textId="6AF458F1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0:15</w:t>
            </w:r>
          </w:p>
        </w:tc>
        <w:tc>
          <w:tcPr>
            <w:tcW w:w="1455" w:type="dxa"/>
            <w:shd w:val="clear" w:color="auto" w:fill="A5A5A5" w:themeFill="accent3"/>
            <w:noWrap/>
            <w:vAlign w:val="center"/>
          </w:tcPr>
          <w:p w14:paraId="3424F3E4" w14:textId="7F621279" w:rsidR="006F41D5" w:rsidRPr="00E12C5B" w:rsidRDefault="002D5B8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A5A5A5" w:themeFill="accent3"/>
            <w:noWrap/>
            <w:vAlign w:val="center"/>
          </w:tcPr>
          <w:p w14:paraId="08AD4347" w14:textId="7DCD257B" w:rsidR="006F41D5" w:rsidRPr="00E12C5B" w:rsidRDefault="002D5B8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B04A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Emrah ŞAVRAN</w:t>
            </w:r>
          </w:p>
        </w:tc>
      </w:tr>
      <w:tr w:rsidR="007350E5" w:rsidRPr="00263681" w14:paraId="1EA0EA90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14DFAF9E" w14:textId="77777777" w:rsidR="007350E5" w:rsidRPr="00263681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4472C4" w:themeFill="accent1"/>
            <w:vAlign w:val="center"/>
          </w:tcPr>
          <w:p w14:paraId="646102DC" w14:textId="446F4B27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4472C4" w:themeFill="accent1"/>
            <w:noWrap/>
            <w:vAlign w:val="center"/>
          </w:tcPr>
          <w:p w14:paraId="78B7902E" w14:textId="5BBD80A0" w:rsidR="007350E5" w:rsidRPr="002D5B85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350E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107 İKİNCİ YABANCI DİL I (ALMANC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A)</w:t>
            </w:r>
          </w:p>
        </w:tc>
        <w:tc>
          <w:tcPr>
            <w:tcW w:w="973" w:type="dxa"/>
            <w:shd w:val="clear" w:color="auto" w:fill="4472C4" w:themeFill="accent1"/>
            <w:noWrap/>
            <w:vAlign w:val="center"/>
          </w:tcPr>
          <w:p w14:paraId="352321E2" w14:textId="17D6BB24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4472C4" w:themeFill="accent1"/>
            <w:noWrap/>
            <w:vAlign w:val="center"/>
          </w:tcPr>
          <w:p w14:paraId="1FD7A79B" w14:textId="0979D438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4472C4" w:themeFill="accent1"/>
            <w:noWrap/>
            <w:vAlign w:val="center"/>
          </w:tcPr>
          <w:p w14:paraId="2F45AA3E" w14:textId="481C9AFA" w:rsidR="007350E5" w:rsidRPr="00EB04A8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Prof. Dr. Bülent KIRMIZI</w:t>
            </w:r>
          </w:p>
        </w:tc>
      </w:tr>
      <w:tr w:rsidR="007350E5" w:rsidRPr="00263681" w14:paraId="6B8E9E61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032799BC" w14:textId="77777777" w:rsidR="007350E5" w:rsidRPr="00263681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21416198" w14:textId="36D62B6C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6449C2B6" w14:textId="3920B540" w:rsidR="007350E5" w:rsidRPr="002D5B85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350E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313 MEDYA ÇEVİRİSİ I (B. YAPICI) (D-105)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7CBF9D53" w14:textId="25860CB4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5E0377DB" w14:textId="54E038E8" w:rsidR="007350E5" w:rsidRDefault="007350E5" w:rsidP="006F41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4619EC64" w14:textId="428547C8" w:rsidR="007350E5" w:rsidRPr="00EB04A8" w:rsidRDefault="007350E5" w:rsidP="006F41D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C1042F" w:rsidRPr="00263681" w14:paraId="5DD939D6" w14:textId="77777777" w:rsidTr="00650D54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7D358203" w14:textId="77777777" w:rsidR="00C1042F" w:rsidRPr="00263681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08C9BAC8" w14:textId="511AFE01" w:rsidR="00C1042F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3E0F50B7" w14:textId="138F5F28" w:rsidR="00C1042F" w:rsidRPr="007350E5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ATA101 ATATÜRK İLKELERİ ve İNKILAP TARİHİ I </w:t>
            </w: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6C984FF3" w14:textId="4A0099CD" w:rsidR="00C1042F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00</w:t>
            </w: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2A400475" w14:textId="4E8ACD4B" w:rsidR="00C1042F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74F7B49F" w14:textId="3DF28E4A" w:rsidR="00C1042F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oç. Dr. Ayşe ATICI ARAYANCAN</w:t>
            </w:r>
          </w:p>
        </w:tc>
      </w:tr>
      <w:tr w:rsidR="007350E5" w:rsidRPr="00263681" w14:paraId="0BAC251B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01536F6F" w14:textId="77777777" w:rsidR="007350E5" w:rsidRPr="00263681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4472C4" w:themeFill="accent1"/>
            <w:vAlign w:val="center"/>
          </w:tcPr>
          <w:p w14:paraId="78E69F48" w14:textId="7DA524DF" w:rsidR="007350E5" w:rsidRDefault="007350E5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4472C4" w:themeFill="accent1"/>
            <w:noWrap/>
            <w:vAlign w:val="center"/>
          </w:tcPr>
          <w:p w14:paraId="42798292" w14:textId="183EC114" w:rsidR="007350E5" w:rsidRPr="007350E5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350E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209 İKİNCİ YABANCI DİL III (ALMANCA) </w:t>
            </w:r>
          </w:p>
        </w:tc>
        <w:tc>
          <w:tcPr>
            <w:tcW w:w="973" w:type="dxa"/>
            <w:shd w:val="clear" w:color="auto" w:fill="4472C4" w:themeFill="accent1"/>
            <w:noWrap/>
            <w:vAlign w:val="center"/>
          </w:tcPr>
          <w:p w14:paraId="4A92F255" w14:textId="1D771D20" w:rsidR="007350E5" w:rsidRDefault="007350E5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4472C4" w:themeFill="accent1"/>
            <w:noWrap/>
            <w:vAlign w:val="center"/>
          </w:tcPr>
          <w:p w14:paraId="026771D0" w14:textId="1CC0898E" w:rsidR="007350E5" w:rsidRDefault="007350E5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4472C4" w:themeFill="accent1"/>
            <w:noWrap/>
            <w:vAlign w:val="center"/>
          </w:tcPr>
          <w:p w14:paraId="5585DE40" w14:textId="232F6DA7" w:rsidR="007350E5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Prof. Dr. Bülent KIRMIZI</w:t>
            </w:r>
          </w:p>
        </w:tc>
      </w:tr>
      <w:tr w:rsidR="007350E5" w:rsidRPr="00263681" w14:paraId="1790B3F9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6CE8B8B6" w14:textId="77777777" w:rsidR="007350E5" w:rsidRPr="00263681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370311E2" w14:textId="0DA300D0" w:rsidR="007350E5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0BD1D702" w14:textId="0F4493BB" w:rsidR="007350E5" w:rsidRPr="007350E5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350E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411 BİLGİSAYAR DESTEKLİ ÇEVİRİ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0C321B48" w14:textId="2B450622" w:rsidR="007350E5" w:rsidRDefault="007350E5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794D4B6E" w14:textId="36F9B061" w:rsidR="007350E5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2553B698" w14:textId="52461F40" w:rsidR="007350E5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7350E5" w:rsidRPr="00263681" w14:paraId="3E145C84" w14:textId="77777777" w:rsidTr="00534131">
        <w:trPr>
          <w:trHeight w:val="542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2388E162" w14:textId="77777777" w:rsidR="007350E5" w:rsidRPr="00263681" w:rsidRDefault="007350E5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553B374E" w14:textId="32015EFB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5BC588D8" w14:textId="5DDB9AE1" w:rsidR="007350E5" w:rsidRPr="00E12C5B" w:rsidRDefault="00650D54" w:rsidP="00650D5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303 YAZILI ÇEVİRİ I 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441FBAAF" w14:textId="2BE8841C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5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10499ADA" w14:textId="4B2FCF2F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72C65769" w14:textId="177EDDBB" w:rsidR="007350E5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7350E5" w:rsidRPr="00263681" w14:paraId="51B6F32F" w14:textId="77777777" w:rsidTr="00534131">
        <w:trPr>
          <w:trHeight w:val="496"/>
        </w:trPr>
        <w:tc>
          <w:tcPr>
            <w:tcW w:w="1113" w:type="dxa"/>
            <w:vMerge w:val="restart"/>
            <w:shd w:val="clear" w:color="auto" w:fill="EDEDED" w:themeFill="accent3" w:themeFillTint="33"/>
            <w:vAlign w:val="center"/>
            <w:hideMark/>
          </w:tcPr>
          <w:p w14:paraId="649A3413" w14:textId="68DBA45A" w:rsidR="007350E5" w:rsidRPr="00263681" w:rsidRDefault="000544D7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1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5</w:t>
            </w:r>
            <w:r w:rsidR="007350E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</w:t>
            </w:r>
            <w:r w:rsidR="007350E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="007350E5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Perşembe</w:t>
            </w: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0ACCA355" w14:textId="5DFFD86C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59616C53" w14:textId="77777777" w:rsidR="00650D54" w:rsidRPr="00650D54" w:rsidRDefault="00650D54" w:rsidP="00650D5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101 ÇEVİRİYE GİRİŞ</w:t>
            </w:r>
          </w:p>
          <w:p w14:paraId="67A2B2F7" w14:textId="11589241" w:rsidR="007350E5" w:rsidRPr="00E12C5B" w:rsidRDefault="007350E5" w:rsidP="00650D5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67B8ABAF" w14:textId="56ED05AE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9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329F3F61" w14:textId="3922721C" w:rsidR="007350E5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224F27CF" w14:textId="797D3B6F" w:rsidR="007350E5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650D54" w:rsidRPr="00263681" w14:paraId="7CC88698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37886832" w14:textId="77777777" w:rsidR="00650D54" w:rsidRPr="00263681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07121777" w14:textId="01D230C0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5C1AE6C7" w14:textId="3CE9189E" w:rsidR="00650D54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307 SÖYLEM ÇÖZÜMLEMESİ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0F144320" w14:textId="433D9882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09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175FEC82" w14:textId="599BB6C5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5600EE73" w14:textId="5BD1B1E1" w:rsidR="00650D54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650D54" w:rsidRPr="00263681" w14:paraId="453C7A35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2121BAD7" w14:textId="77777777" w:rsidR="00650D54" w:rsidRPr="00263681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26099A35" w14:textId="26FDD2FB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596D9D66" w14:textId="3C34C245" w:rsidR="00650D54" w:rsidRPr="00E12C5B" w:rsidRDefault="00650D54" w:rsidP="00650D5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207 ÇEVİRMENLER İÇİN TÜRKÇE I 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5D3C2A18" w14:textId="71EDC304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6827C4F7" w14:textId="0BD7C040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58BC274C" w14:textId="750DF014" w:rsidR="00650D54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650D54" w:rsidRPr="00263681" w14:paraId="7523A53B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4E23529D" w14:textId="77777777" w:rsidR="00650D54" w:rsidRPr="00263681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3C253AD6" w14:textId="206D25B8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7B4EE97F" w14:textId="0C6A53AD" w:rsidR="00650D54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650D54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IMT 311 MEDİKAL METİN ÇEVİRİSİ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1D60B176" w14:textId="4D287243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1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2184CD51" w14:textId="18825FF3" w:rsidR="00650D54" w:rsidRPr="00E12C5B" w:rsidRDefault="00650D54" w:rsidP="007350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7EC560E8" w14:textId="23EADB08" w:rsidR="00650D54" w:rsidRPr="00E12C5B" w:rsidRDefault="00650D54" w:rsidP="007350E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C1042F" w:rsidRPr="00263681" w14:paraId="51C70DC2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39C5646D" w14:textId="77777777" w:rsidR="00C1042F" w:rsidRPr="00263681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64AA7E7D" w14:textId="32CE60B6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7BC379E4" w14:textId="3260E4D5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7350E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ENF101 TEMEL BİLGİ TEKNOLOJİLERİ I </w:t>
            </w: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15282308" w14:textId="7E374156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00</w:t>
            </w: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3FD49F7B" w14:textId="522EA8D1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5AF706A7" w14:textId="630F39FB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Öğr. Gör. H. Ömer LEKESİZ</w:t>
            </w:r>
          </w:p>
        </w:tc>
      </w:tr>
      <w:tr w:rsidR="00534131" w:rsidRPr="00263681" w14:paraId="3EAC60E2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729C3ABF" w14:textId="4EA3E813" w:rsidR="00534131" w:rsidRPr="00263681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ED7D31" w:themeFill="accent2"/>
            <w:vAlign w:val="center"/>
          </w:tcPr>
          <w:p w14:paraId="6E86A812" w14:textId="45FC8748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ED7D31" w:themeFill="accent2"/>
            <w:noWrap/>
            <w:vAlign w:val="center"/>
          </w:tcPr>
          <w:p w14:paraId="3EEAAFF4" w14:textId="63E45A39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34131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34131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 xml:space="preserve">413 TOPLUM ÇEVİRMENLİĞİ I </w:t>
            </w:r>
          </w:p>
        </w:tc>
        <w:tc>
          <w:tcPr>
            <w:tcW w:w="973" w:type="dxa"/>
            <w:shd w:val="clear" w:color="auto" w:fill="ED7D31" w:themeFill="accent2"/>
            <w:noWrap/>
            <w:vAlign w:val="center"/>
          </w:tcPr>
          <w:p w14:paraId="4C6CEF65" w14:textId="353B7B78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3:15</w:t>
            </w:r>
          </w:p>
        </w:tc>
        <w:tc>
          <w:tcPr>
            <w:tcW w:w="1455" w:type="dxa"/>
            <w:shd w:val="clear" w:color="auto" w:fill="ED7D31" w:themeFill="accent2"/>
            <w:noWrap/>
            <w:vAlign w:val="center"/>
          </w:tcPr>
          <w:p w14:paraId="0A28C1AC" w14:textId="2758F697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6</w:t>
            </w:r>
          </w:p>
        </w:tc>
        <w:tc>
          <w:tcPr>
            <w:tcW w:w="2945" w:type="dxa"/>
            <w:shd w:val="clear" w:color="auto" w:fill="ED7D31" w:themeFill="accent2"/>
            <w:noWrap/>
            <w:vAlign w:val="center"/>
          </w:tcPr>
          <w:p w14:paraId="589A9E01" w14:textId="150E145A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Fatih Ü. BOZDAĞ</w:t>
            </w:r>
          </w:p>
        </w:tc>
      </w:tr>
      <w:tr w:rsidR="00534131" w:rsidRPr="00263681" w14:paraId="131418D0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760D93BE" w14:textId="77777777" w:rsidR="00534131" w:rsidRPr="00263681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01E9D178" w14:textId="6F4CE33B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02159C60" w14:textId="2AB4A5E4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34131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 211 DİNLEME VE NOT ALMA TEKNİKLERİ I (B. YAPICI) (D-105)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121CAFB3" w14:textId="2D41175F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4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718D1F91" w14:textId="5B720A32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4E00E312" w14:textId="1521DCB5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534131" w:rsidRPr="00263681" w14:paraId="2CA2935F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05088CED" w14:textId="77777777" w:rsidR="00534131" w:rsidRPr="00263681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FFC000" w:themeFill="accent4"/>
            <w:vAlign w:val="center"/>
          </w:tcPr>
          <w:p w14:paraId="34131DC4" w14:textId="2F33AB68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154" w:type="dxa"/>
            <w:shd w:val="clear" w:color="auto" w:fill="FFC000" w:themeFill="accent4"/>
            <w:noWrap/>
            <w:vAlign w:val="center"/>
          </w:tcPr>
          <w:p w14:paraId="5C69AE7C" w14:textId="22C308C1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34131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IMT403 ÇEVİRMENLİK MESLEĞİ ETİĞİ I (B. YAPICI) (D-105)</w:t>
            </w:r>
          </w:p>
        </w:tc>
        <w:tc>
          <w:tcPr>
            <w:tcW w:w="973" w:type="dxa"/>
            <w:shd w:val="clear" w:color="auto" w:fill="FFC000" w:themeFill="accent4"/>
            <w:noWrap/>
            <w:vAlign w:val="center"/>
          </w:tcPr>
          <w:p w14:paraId="5D57B36C" w14:textId="2C55F4B0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  <w:t>15:15</w:t>
            </w:r>
          </w:p>
        </w:tc>
        <w:tc>
          <w:tcPr>
            <w:tcW w:w="1455" w:type="dxa"/>
            <w:shd w:val="clear" w:color="auto" w:fill="FFC000" w:themeFill="accent4"/>
            <w:noWrap/>
            <w:vAlign w:val="center"/>
          </w:tcPr>
          <w:p w14:paraId="088B110D" w14:textId="047F96D8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-105</w:t>
            </w:r>
          </w:p>
        </w:tc>
        <w:tc>
          <w:tcPr>
            <w:tcW w:w="2945" w:type="dxa"/>
            <w:shd w:val="clear" w:color="auto" w:fill="FFC000" w:themeFill="accent4"/>
            <w:noWrap/>
            <w:vAlign w:val="center"/>
          </w:tcPr>
          <w:p w14:paraId="5A19D8E4" w14:textId="4F1CD735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Dr. Öğr. Üyesi Burçin YAPICI</w:t>
            </w:r>
          </w:p>
        </w:tc>
      </w:tr>
      <w:tr w:rsidR="00534131" w:rsidRPr="00263681" w14:paraId="4BCA5BD6" w14:textId="77777777" w:rsidTr="00534131">
        <w:trPr>
          <w:trHeight w:val="496"/>
        </w:trPr>
        <w:tc>
          <w:tcPr>
            <w:tcW w:w="1113" w:type="dxa"/>
            <w:vMerge w:val="restart"/>
            <w:shd w:val="clear" w:color="auto" w:fill="EDEDED" w:themeFill="accent3" w:themeFillTint="33"/>
            <w:vAlign w:val="center"/>
            <w:hideMark/>
          </w:tcPr>
          <w:p w14:paraId="7BD270B5" w14:textId="6B5B6E15" w:rsidR="00534131" w:rsidRPr="00263681" w:rsidRDefault="000544D7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16/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2</w:t>
            </w:r>
            <w:r w:rsidR="00534131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/202</w:t>
            </w:r>
            <w:r w:rsidR="00B454D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>4</w:t>
            </w:r>
            <w:r w:rsidR="00534131" w:rsidRPr="002636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 Cuma</w:t>
            </w:r>
          </w:p>
        </w:tc>
        <w:tc>
          <w:tcPr>
            <w:tcW w:w="748" w:type="dxa"/>
            <w:shd w:val="clear" w:color="auto" w:fill="auto"/>
            <w:vAlign w:val="center"/>
          </w:tcPr>
          <w:p w14:paraId="533AC038" w14:textId="178B010E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0FED16EA" w14:textId="45C5C18B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1594B812" w14:textId="5080E7CC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056652B3" w14:textId="74934311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417F4D6E" w14:textId="67DBC14B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C1042F" w:rsidRPr="00263681" w14:paraId="7F8C5754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7E8E3528" w14:textId="77777777" w:rsidR="00C1042F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309A4102" w14:textId="210BA9C8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28BCBEC6" w14:textId="2D18874F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6BEF6B9F" w14:textId="236D245B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5B00ADB8" w14:textId="52626297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44154888" w14:textId="6AC2E89B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C1042F" w:rsidRPr="00263681" w14:paraId="585A3830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5C11B66A" w14:textId="77777777" w:rsidR="00C1042F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2E8FDDB8" w14:textId="20714F3D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6039B42F" w14:textId="7D89899D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20C24ED6" w14:textId="5F633F8A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59572076" w14:textId="0EAB5EDF" w:rsidR="00C1042F" w:rsidRPr="00E12C5B" w:rsidRDefault="00C1042F" w:rsidP="00C10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7E853BF6" w14:textId="17BED2D8" w:rsidR="00C1042F" w:rsidRPr="00E12C5B" w:rsidRDefault="00C1042F" w:rsidP="00C1042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534131" w:rsidRPr="00263681" w14:paraId="59FF6BC7" w14:textId="77777777" w:rsidTr="00534131">
        <w:trPr>
          <w:trHeight w:val="496"/>
        </w:trPr>
        <w:tc>
          <w:tcPr>
            <w:tcW w:w="1113" w:type="dxa"/>
            <w:vMerge/>
            <w:shd w:val="clear" w:color="auto" w:fill="EDEDED" w:themeFill="accent3" w:themeFillTint="33"/>
            <w:vAlign w:val="center"/>
          </w:tcPr>
          <w:p w14:paraId="033E9EB6" w14:textId="77777777" w:rsidR="00534131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748" w:type="dxa"/>
            <w:shd w:val="clear" w:color="auto" w:fill="auto"/>
            <w:vAlign w:val="center"/>
          </w:tcPr>
          <w:p w14:paraId="145B5D59" w14:textId="32278950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3154" w:type="dxa"/>
            <w:shd w:val="clear" w:color="auto" w:fill="auto"/>
            <w:noWrap/>
            <w:vAlign w:val="center"/>
          </w:tcPr>
          <w:p w14:paraId="1018DFC7" w14:textId="5930C405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3" w:type="dxa"/>
            <w:shd w:val="clear" w:color="auto" w:fill="auto"/>
            <w:noWrap/>
            <w:vAlign w:val="center"/>
          </w:tcPr>
          <w:p w14:paraId="254D8181" w14:textId="58D1AF32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tr-TR"/>
              </w:rPr>
            </w:pPr>
          </w:p>
        </w:tc>
        <w:tc>
          <w:tcPr>
            <w:tcW w:w="1455" w:type="dxa"/>
            <w:shd w:val="clear" w:color="auto" w:fill="auto"/>
            <w:noWrap/>
            <w:vAlign w:val="center"/>
          </w:tcPr>
          <w:p w14:paraId="296DEBC9" w14:textId="4D47DC0D" w:rsidR="00534131" w:rsidRPr="00E12C5B" w:rsidRDefault="00534131" w:rsidP="005341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45" w:type="dxa"/>
            <w:shd w:val="clear" w:color="auto" w:fill="auto"/>
            <w:noWrap/>
            <w:vAlign w:val="center"/>
          </w:tcPr>
          <w:p w14:paraId="78FB4127" w14:textId="4438ACBE" w:rsidR="00534131" w:rsidRPr="00E12C5B" w:rsidRDefault="00534131" w:rsidP="005341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</w:tc>
      </w:tr>
    </w:tbl>
    <w:p w14:paraId="45935900" w14:textId="77777777" w:rsidR="008E09D4" w:rsidRDefault="008E09D4" w:rsidP="008E09D4">
      <w:pPr>
        <w:jc w:val="both"/>
        <w:rPr>
          <w:b/>
          <w:bCs/>
          <w:lang w:val="tr-TR"/>
        </w:rPr>
      </w:pPr>
    </w:p>
    <w:p w14:paraId="1E5E6F1C" w14:textId="77777777" w:rsidR="00B454DC" w:rsidRPr="00B454DC" w:rsidRDefault="00B454DC" w:rsidP="00B454DC">
      <w:pPr>
        <w:jc w:val="both"/>
        <w:rPr>
          <w:sz w:val="18"/>
          <w:szCs w:val="18"/>
          <w:lang w:val="tr-TR"/>
        </w:rPr>
      </w:pPr>
    </w:p>
    <w:p w14:paraId="61865CC2" w14:textId="77777777" w:rsidR="00B454DC" w:rsidRPr="00B454DC" w:rsidRDefault="00B454DC" w:rsidP="00B454DC">
      <w:pPr>
        <w:jc w:val="both"/>
        <w:rPr>
          <w:sz w:val="18"/>
          <w:szCs w:val="18"/>
          <w:lang w:val="tr-TR"/>
        </w:rPr>
      </w:pPr>
    </w:p>
    <w:p w14:paraId="4A7D3F7E" w14:textId="31CB8C52" w:rsidR="002F779D" w:rsidRPr="00DA6DA0" w:rsidRDefault="002F779D" w:rsidP="00DA6DA0">
      <w:pPr>
        <w:jc w:val="both"/>
        <w:rPr>
          <w:sz w:val="18"/>
          <w:szCs w:val="18"/>
          <w:lang w:val="tr-TR"/>
        </w:rPr>
      </w:pPr>
    </w:p>
    <w:sectPr w:rsidR="002F779D" w:rsidRPr="00DA6DA0" w:rsidSect="00C22140">
      <w:pgSz w:w="11906" w:h="16838"/>
      <w:pgMar w:top="568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tDQyNzM3MjGwtDBQ0lEKTi0uzszPAykwqgUAACLjGiwAAAA="/>
  </w:docVars>
  <w:rsids>
    <w:rsidRoot w:val="00174134"/>
    <w:rsid w:val="00031DE2"/>
    <w:rsid w:val="000544D7"/>
    <w:rsid w:val="000569EE"/>
    <w:rsid w:val="00072E63"/>
    <w:rsid w:val="000927E9"/>
    <w:rsid w:val="00095081"/>
    <w:rsid w:val="000B3D79"/>
    <w:rsid w:val="000C1DDE"/>
    <w:rsid w:val="000D26F1"/>
    <w:rsid w:val="000E570E"/>
    <w:rsid w:val="000F6077"/>
    <w:rsid w:val="00134396"/>
    <w:rsid w:val="001658A8"/>
    <w:rsid w:val="00174134"/>
    <w:rsid w:val="00181CA9"/>
    <w:rsid w:val="001B4601"/>
    <w:rsid w:val="001C1C88"/>
    <w:rsid w:val="001E1FA4"/>
    <w:rsid w:val="001F1E6C"/>
    <w:rsid w:val="002564F1"/>
    <w:rsid w:val="00263681"/>
    <w:rsid w:val="00284E5B"/>
    <w:rsid w:val="002B088B"/>
    <w:rsid w:val="002D5B85"/>
    <w:rsid w:val="002D6AE3"/>
    <w:rsid w:val="002F2864"/>
    <w:rsid w:val="002F779D"/>
    <w:rsid w:val="003076EE"/>
    <w:rsid w:val="003578BF"/>
    <w:rsid w:val="00390DFA"/>
    <w:rsid w:val="00482901"/>
    <w:rsid w:val="00492B0C"/>
    <w:rsid w:val="00534131"/>
    <w:rsid w:val="005424B0"/>
    <w:rsid w:val="00543770"/>
    <w:rsid w:val="005569FF"/>
    <w:rsid w:val="00560FFA"/>
    <w:rsid w:val="005C6916"/>
    <w:rsid w:val="005D050A"/>
    <w:rsid w:val="005F2419"/>
    <w:rsid w:val="00617DB3"/>
    <w:rsid w:val="0064477E"/>
    <w:rsid w:val="00650D54"/>
    <w:rsid w:val="00652C62"/>
    <w:rsid w:val="00664000"/>
    <w:rsid w:val="006E0CA0"/>
    <w:rsid w:val="006E0DDB"/>
    <w:rsid w:val="006E3FA4"/>
    <w:rsid w:val="006F2171"/>
    <w:rsid w:val="006F41D5"/>
    <w:rsid w:val="007350E5"/>
    <w:rsid w:val="0074787A"/>
    <w:rsid w:val="00797241"/>
    <w:rsid w:val="007B0035"/>
    <w:rsid w:val="00835C25"/>
    <w:rsid w:val="008A115D"/>
    <w:rsid w:val="008A476D"/>
    <w:rsid w:val="008B1600"/>
    <w:rsid w:val="008B5DA5"/>
    <w:rsid w:val="008E09D4"/>
    <w:rsid w:val="008F42D1"/>
    <w:rsid w:val="0091260F"/>
    <w:rsid w:val="00932E96"/>
    <w:rsid w:val="00985CC3"/>
    <w:rsid w:val="009940F2"/>
    <w:rsid w:val="009A06A1"/>
    <w:rsid w:val="009C62B0"/>
    <w:rsid w:val="00A1109E"/>
    <w:rsid w:val="00A35D04"/>
    <w:rsid w:val="00AE07E3"/>
    <w:rsid w:val="00AE5725"/>
    <w:rsid w:val="00AF26C6"/>
    <w:rsid w:val="00B10269"/>
    <w:rsid w:val="00B43D48"/>
    <w:rsid w:val="00B454DC"/>
    <w:rsid w:val="00B9003C"/>
    <w:rsid w:val="00BA4D46"/>
    <w:rsid w:val="00BD7E29"/>
    <w:rsid w:val="00BE65D1"/>
    <w:rsid w:val="00C03738"/>
    <w:rsid w:val="00C059FD"/>
    <w:rsid w:val="00C1042F"/>
    <w:rsid w:val="00C10B13"/>
    <w:rsid w:val="00C22140"/>
    <w:rsid w:val="00C40669"/>
    <w:rsid w:val="00C85D3B"/>
    <w:rsid w:val="00C9075D"/>
    <w:rsid w:val="00CC53A3"/>
    <w:rsid w:val="00D17E8F"/>
    <w:rsid w:val="00D44F66"/>
    <w:rsid w:val="00D64214"/>
    <w:rsid w:val="00D948D4"/>
    <w:rsid w:val="00DA2EF8"/>
    <w:rsid w:val="00DA6DA0"/>
    <w:rsid w:val="00DC0D39"/>
    <w:rsid w:val="00DE6DBD"/>
    <w:rsid w:val="00E11C68"/>
    <w:rsid w:val="00E30C2C"/>
    <w:rsid w:val="00E311C7"/>
    <w:rsid w:val="00E50299"/>
    <w:rsid w:val="00E52F9B"/>
    <w:rsid w:val="00E62E42"/>
    <w:rsid w:val="00EB04A8"/>
    <w:rsid w:val="00ED7668"/>
    <w:rsid w:val="00FC5227"/>
    <w:rsid w:val="00FF4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28EF2E"/>
  <w15:chartTrackingRefBased/>
  <w15:docId w15:val="{16501FBC-AEDC-414F-860D-00A488227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2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5</Words>
  <Characters>2004</Characters>
  <Application>Microsoft Office Word</Application>
  <DocSecurity>0</DocSecurity>
  <Lines>233</Lines>
  <Paragraphs>1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İYE ÖZDAL</dc:creator>
  <cp:keywords/>
  <dc:description/>
  <cp:lastModifiedBy>Asiye Erdağ</cp:lastModifiedBy>
  <cp:revision>2</cp:revision>
  <cp:lastPrinted>2022-11-03T11:02:00Z</cp:lastPrinted>
  <dcterms:created xsi:type="dcterms:W3CDTF">2024-01-10T10:30:00Z</dcterms:created>
  <dcterms:modified xsi:type="dcterms:W3CDTF">2024-01-1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d3bbde8025d2e9343d8f849f8c0b3ad27680bb742001914be3217f907cb0b3</vt:lpwstr>
  </property>
</Properties>
</file>